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78ab9a6fe1bb83caa1f2daf11fc6212a5e2451"/>
      <w:r>
        <w:rPr>
          <w:b/>
        </w:rPr>
        <w:t xml:space="preserve">ПРОТОКОЛ ПРО РЕЗУЛЬТАТИ ЗЕМЕЛЬНИХ ТОРГІВ № LRE001-UA-20230501-862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6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6.2023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3,8131 га, що розташована: Одеська область, Балтська міська рада (за межами населеного пункту), кадастровий номер 5120685400:01:002:0272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3,8131 га, що розташована: Одеська область, Балтська міська рада (за межами населеного пункту), кадастровий номер 5120685400:01:002:0272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726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9 06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7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18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 НИВА", ЄДРПОУ: 319695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чацька Олена Олегівна, Паспорт: КМ4574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учацька Олен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5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 НИВА"</w:t>
            </w:r>
          </w:p>
        </w:tc>
        <w:tc>
          <w:p>
            <w:pPr>
              <w:pStyle w:val="Compact"/>
              <w:jc w:val="left"/>
            </w:pPr>
            <w:r>
              <w:t xml:space="preserve">19 065,5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09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учацька Олен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5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 НИВА"</w:t>
            </w:r>
          </w:p>
        </w:tc>
        <w:tc>
          <w:p>
            <w:pPr>
              <w:pStyle w:val="Compact"/>
              <w:jc w:val="left"/>
            </w:pPr>
            <w:r>
              <w:t xml:space="preserve">19 065,5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09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учацька Олен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5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 НИВА"</w:t>
            </w:r>
          </w:p>
        </w:tc>
        <w:tc>
          <w:p>
            <w:pPr>
              <w:pStyle w:val="Compact"/>
              <w:jc w:val="left"/>
            </w:pPr>
            <w:r>
              <w:t xml:space="preserve">19 065,5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09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учацька Олен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5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 НИВА"</w:t>
            </w:r>
          </w:p>
        </w:tc>
        <w:tc>
          <w:p>
            <w:pPr>
              <w:pStyle w:val="Compact"/>
              <w:jc w:val="left"/>
            </w:pPr>
            <w:r>
              <w:t xml:space="preserve">19 065,5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6:09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- НИВА", ЄДРПОУ: 3196955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53,28 грн (дев'ятсот п'ятдесят три гривні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64,81 грн (сто шістдесят чотири гривні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8 900,69 грн (вісімнадцять тисяч дев'ятсот гривень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м.Балта/18010600 Балтська мі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3981200001557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м.Балта/18010900 Балтська мі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498150000155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Державне підприємство «Одеський науково-дослідний та проектний інститут землеустрою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702995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«МТБ БАНК», м. Чорноморсь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32816800000000260092420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6.2023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- НИВА", ЄДРПОУ: 3196955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ТСЬКА МІСЬКА РАДА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3:09:14Z</dcterms:created>
  <dcterms:modified xsi:type="dcterms:W3CDTF">2024-05-04T0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